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0e016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a38c7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3T19:58:08Z</dcterms:created>
  <dcterms:modified xsi:type="dcterms:W3CDTF">2022-01-03T19:58:08Z</dcterms:modified>
</cp:coreProperties>
</file>